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Mackenzie</w:t>
      </w:r>
      <w:r>
        <w:t xml:space="preserve"> </w:t>
      </w:r>
      <w:hyperlink r:id="rId20">
        <w:r>
          <w:rPr>
            <w:rStyle w:val="Hyperlink"/>
          </w:rPr>
          <w:t xml:space="preserve">voted</w:t>
        </w:r>
      </w:hyperlink>
      <w:r>
        <w:t xml:space="preserve"> </w:t>
      </w:r>
      <w:r>
        <w:t xml:space="preserve">for a bill that would kick</w:t>
      </w:r>
      <w:r>
        <w:t xml:space="preserve"> </w:t>
      </w:r>
      <w:hyperlink r:id="rId21">
        <w:r>
          <w:rPr>
            <w:rStyle w:val="Hyperlink"/>
          </w:rPr>
          <w:t xml:space="preserve">17 million Americans</w:t>
        </w:r>
      </w:hyperlink>
      <w:r>
        <w:t xml:space="preserve"> </w:t>
      </w:r>
      <w:r>
        <w:t xml:space="preserve">off their health insurance, including nearly</w:t>
      </w:r>
      <w:r>
        <w:t xml:space="preserve"> </w:t>
      </w:r>
      <w:hyperlink r:id="rId21">
        <w:r>
          <w:rPr>
            <w:rStyle w:val="Hyperlink"/>
          </w:rPr>
          <w:t xml:space="preserve">12 million Americans</w:t>
        </w:r>
      </w:hyperlink>
      <w:r>
        <w:t xml:space="preserve"> </w:t>
      </w:r>
      <w:r>
        <w:t xml:space="preserve">off of Medicaid. Then he claimed the bill was an</w:t>
      </w:r>
      <w:r>
        <w:t xml:space="preserve"> </w:t>
      </w:r>
      <w:hyperlink r:id="rId22">
        <w:r>
          <w:rPr>
            <w:rStyle w:val="Hyperlink"/>
          </w:rPr>
          <w:t xml:space="preserve">“unprecedented win for workers.”</w:t>
        </w:r>
      </w:hyperlink>
      <w:r>
        <w:t xml:space="preserve"> </w:t>
      </w:r>
      <w:r>
        <w:t xml:space="preserve">More than</w:t>
      </w:r>
      <w:r>
        <w:t xml:space="preserve"> </w:t>
      </w:r>
      <w:hyperlink r:id="rId23">
        <w:r>
          <w:rPr>
            <w:rStyle w:val="Hyperlink"/>
          </w:rPr>
          <w:t xml:space="preserve">26,000 Pennsylvanians</w:t>
        </w:r>
      </w:hyperlink>
      <w:r>
        <w:t xml:space="preserve"> </w:t>
      </w:r>
      <w:r>
        <w:t xml:space="preserve">in his district could lose their health coverage as a result of his vote.</w:t>
      </w:r>
    </w:p>
    <w:p>
      <w:pPr>
        <w:pStyle w:val="BodyText"/>
      </w:pPr>
      <w:r>
        <w:t xml:space="preserve">Mackenzie, who has</w:t>
      </w:r>
      <w:r>
        <w:t xml:space="preserve"> </w:t>
      </w:r>
      <w:hyperlink r:id="rId24">
        <w:r>
          <w:rPr>
            <w:rStyle w:val="Hyperlink"/>
          </w:rPr>
          <w:t xml:space="preserve">previously criticized</w:t>
        </w:r>
      </w:hyperlink>
      <w:r>
        <w:t xml:space="preserve"> </w:t>
      </w:r>
      <w:r>
        <w:t xml:space="preserve">Congress for failing to repeal and replace the Affordable Care Act (ACA), also hosted Speaker Mike Johnson at a campaign event, when Johnson</w:t>
      </w:r>
      <w:r>
        <w:t xml:space="preserve"> </w:t>
      </w:r>
      <w:hyperlink r:id="rId25">
        <w:r>
          <w:rPr>
            <w:rStyle w:val="Hyperlink"/>
          </w:rPr>
          <w:t xml:space="preserve">pledged</w:t>
        </w:r>
      </w:hyperlink>
      <w:r>
        <w:t xml:space="preserve"> </w:t>
      </w:r>
      <w:r>
        <w:t xml:space="preserve">to get rid of the ACA.</w:t>
      </w:r>
    </w:p>
    <w:bookmarkEnd w:id="26"/>
    <w:bookmarkStart w:id="54" w:name="Xfbe97e1bac5b628ac76bf97b02678d376dbbf1f"/>
    <w:p>
      <w:pPr>
        <w:pStyle w:val="Heading2"/>
      </w:pPr>
      <w:r>
        <w:t xml:space="preserve">Mackenzie Voted To Take Medicaid Coverage Away From Nearly 12 Million Americans</w:t>
      </w:r>
    </w:p>
    <w:bookmarkStart w:id="41" w:name="Xb768d2dc08821ecbf23bae5f32bd88434b95e0b"/>
    <w:p>
      <w:pPr>
        <w:pStyle w:val="Heading3"/>
      </w:pPr>
      <w:r>
        <w:t xml:space="preserve">2025: Mackenzie Voted Three Times to Take Health Insurance Away from Pennsylvanians</w:t>
      </w:r>
    </w:p>
    <w:bookmarkStart w:id="29" w:name="Xd8d9c8604ff5754256668aa8cd667742bcdc5d6"/>
    <w:p>
      <w:pPr>
        <w:pStyle w:val="Heading4"/>
      </w:pPr>
      <w:r>
        <w:t xml:space="preserve">July 2025: Mackenzie Voted For The Final Version Of The Republican Reconciliation Bill</w:t>
      </w:r>
    </w:p>
    <w:p>
      <w:pPr>
        <w:pStyle w:val="FirstParagraph"/>
      </w:pPr>
      <w:r>
        <w:rPr>
          <w:bCs/>
          <w:b/>
        </w:rPr>
        <w:t xml:space="preserve">July 2025: Mackenzie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Mackenzie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8">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29"/>
    <w:bookmarkStart w:id="35" w:name="Xcb8338e63b4eb5167ad165a88802d07a33d9589"/>
    <w:p>
      <w:pPr>
        <w:pStyle w:val="Heading4"/>
      </w:pPr>
      <w:r>
        <w:t xml:space="preserve">May 2025: Mackenzie Voted In Favor Of House Republicans’ Reconciliation Bill, Which Would Kick More Than Eight Million Americans Off Medicaid</w:t>
      </w:r>
    </w:p>
    <w:p>
      <w:pPr>
        <w:pStyle w:val="FirstParagraph"/>
      </w:pPr>
      <w:r>
        <w:rPr>
          <w:bCs/>
          <w:b/>
        </w:rPr>
        <w:t xml:space="preserve">5/22/25: Mackenzie Voted For The FY 2025 Budget Reconciliation Bill That Included $3.8 Trillion In Tax Cuts Offset By $1.5 Trillion In Spending Reductions To Programs Like Medicaid And The Supplemental Nutrition Assistance Program.</w:t>
      </w:r>
      <w:r>
        <w:t xml:space="preserve"> </w:t>
      </w:r>
      <w:r>
        <w:t xml:space="preserve">In May 2025, Mackenzie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0">
        <w:r>
          <w:rPr>
            <w:rStyle w:val="Hyperlink"/>
          </w:rPr>
          <w:t xml:space="preserve">5/22/25</w:t>
        </w:r>
      </w:hyperlink>
      <w:r>
        <w:t xml:space="preserve">; Congressional Quarterly,</w:t>
      </w:r>
      <w:r>
        <w:t xml:space="preserve"> </w:t>
      </w:r>
      <w:hyperlink r:id="rId31">
        <w:r>
          <w:rPr>
            <w:rStyle w:val="Hyperlink"/>
          </w:rPr>
          <w:t xml:space="preserve">5/22/25</w:t>
        </w:r>
      </w:hyperlink>
      <w:r>
        <w:t xml:space="preserve">; Congressional Actions,</w:t>
      </w:r>
      <w:r>
        <w:t xml:space="preserve"> </w:t>
      </w:r>
      <w:hyperlink r:id="rId28">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2">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3">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4">
        <w:r>
          <w:rPr>
            <w:rStyle w:val="Hyperlink"/>
          </w:rPr>
          <w:t xml:space="preserve">5/13/25</w:t>
        </w:r>
      </w:hyperlink>
      <w:r>
        <w:t xml:space="preserve">]</w:t>
      </w:r>
    </w:p>
    <w:bookmarkEnd w:id="35"/>
    <w:bookmarkStart w:id="40" w:name="Xbd1c90ba394140a9c2d5966b3f15826388e61c9"/>
    <w:p>
      <w:pPr>
        <w:pStyle w:val="Heading4"/>
      </w:pPr>
      <w:r>
        <w:t xml:space="preserve">February 2025: Mackenzie Voted For House Republicans’ Budget Framework, Which Set Up Future Cuts To Medicaid</w:t>
      </w:r>
    </w:p>
    <w:p>
      <w:pPr>
        <w:pStyle w:val="FirstParagraph"/>
      </w:pPr>
      <w:r>
        <w:rPr>
          <w:bCs/>
          <w:b/>
        </w:rPr>
        <w:t xml:space="preserve">2/25/25: Mackenzie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Mackenzie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6">
        <w:r>
          <w:rPr>
            <w:rStyle w:val="Hyperlink"/>
          </w:rPr>
          <w:t xml:space="preserve">2/25/25</w:t>
        </w:r>
      </w:hyperlink>
      <w:r>
        <w:t xml:space="preserve">; Congressional Quarterly,</w:t>
      </w:r>
      <w:r>
        <w:t xml:space="preserve"> </w:t>
      </w:r>
      <w:hyperlink r:id="rId37">
        <w:r>
          <w:rPr>
            <w:rStyle w:val="Hyperlink"/>
          </w:rPr>
          <w:t xml:space="preserve">2/25/25</w:t>
        </w:r>
      </w:hyperlink>
      <w:r>
        <w:t xml:space="preserve">; Congressional Actions,</w:t>
      </w:r>
      <w:r>
        <w:t xml:space="preserve"> </w:t>
      </w:r>
      <w:hyperlink r:id="rId38">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3">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9">
        <w:r>
          <w:rPr>
            <w:rStyle w:val="Hyperlink"/>
          </w:rPr>
          <w:t xml:space="preserve">2/25/25</w:t>
        </w:r>
      </w:hyperlink>
      <w:r>
        <w:t xml:space="preserve">]</w:t>
      </w:r>
    </w:p>
    <w:bookmarkEnd w:id="40"/>
    <w:bookmarkEnd w:id="41"/>
    <w:bookmarkStart w:id="48" w:name="Xe70bdd4a99c78d2a6f86ebda541cc2647b7afc7"/>
    <w:p>
      <w:pPr>
        <w:pStyle w:val="Heading3"/>
      </w:pPr>
      <w:r>
        <w:t xml:space="preserve">Mackenzie Repeatedly Defended His Votes to Cut Medicaid</w:t>
      </w:r>
    </w:p>
    <w:p>
      <w:pPr>
        <w:pStyle w:val="FirstParagraph"/>
      </w:pPr>
      <w:r>
        <w:rPr>
          <w:bCs/>
          <w:b/>
        </w:rPr>
        <w:t xml:space="preserve">February 2025: Mackenzie Claimed The U.S. House Republican Budget Resolution “Makes No Mention Of Medicaid At All.”</w:t>
      </w:r>
      <w:r>
        <w:t xml:space="preserve"> </w:t>
      </w:r>
      <w:r>
        <w:t xml:space="preserve">According to Lehigh Valley Live, "McClure criticized Mackenzie and House Republicans for voting to cut Medicaid in the first vote on a new budget. In the Lehigh Valley, 117,000 low-income people could lose free health care because of the proposed budget, he said. Asked for comment, Mackenzie said, ‘Mr. McClure is sadly starting his campaign with lies – the budget resolution makes no mention of Medicaid at all.’" [Lehigh Valley Live,</w:t>
      </w:r>
      <w:r>
        <w:t xml:space="preserve"> </w:t>
      </w:r>
      <w:hyperlink r:id="rId42">
        <w:r>
          <w:rPr>
            <w:rStyle w:val="Hyperlink"/>
          </w:rPr>
          <w:t xml:space="preserve">2/28/25</w:t>
        </w:r>
      </w:hyperlink>
      <w:r>
        <w:t xml:space="preserve">]</w:t>
      </w:r>
    </w:p>
    <w:p>
      <w:pPr>
        <w:pStyle w:val="BodyText"/>
      </w:pPr>
      <w:r>
        <w:rPr>
          <w:bCs/>
          <w:b/>
        </w:rPr>
        <w:t xml:space="preserve">Mackenzie Claimed The House Republican Reconciliation Bill’s Cuts To Medicaid Were “Common Sense.”</w:t>
      </w:r>
      <w:r>
        <w:t xml:space="preserve"> </w:t>
      </w:r>
      <w:r>
        <w:t xml:space="preserve">According to a press release from Rep. Ryan Mackenzie, "Protecting Medicaid Integrity: The budget protects and strengthens Medicaid with common sense reforms — ending benefits for illegal immigrants, adding work requirements for able-bodied adults, and tightening eligibility rules. Medicaid spending will increase every year under this budget." [Press Release – Rep. Ryan Mackenzie,</w:t>
      </w:r>
      <w:r>
        <w:t xml:space="preserve"> </w:t>
      </w:r>
      <w:hyperlink r:id="rId43">
        <w:r>
          <w:rPr>
            <w:rStyle w:val="Hyperlink"/>
          </w:rPr>
          <w:t xml:space="preserve">5/22/25</w:t>
        </w:r>
      </w:hyperlink>
      <w:r>
        <w:t xml:space="preserve">]</w:t>
      </w:r>
    </w:p>
    <w:p>
      <w:pPr>
        <w:numPr>
          <w:ilvl w:val="0"/>
          <w:numId w:val="1004"/>
        </w:numPr>
        <w:pStyle w:val="Compact"/>
      </w:pPr>
      <w:r>
        <w:rPr>
          <w:bCs/>
          <w:b/>
        </w:rPr>
        <w:t xml:space="preserve">HEADLINE: "‘Big, Beautiful Bill’: Ryan Mackenzie Says Tax Cuts Deliver ‘Commonsense Solutions’ As Opponents Criticize Medicaid, SNAP Cuts"</w:t>
      </w:r>
      <w:r>
        <w:t xml:space="preserve"> </w:t>
      </w:r>
      <w:r>
        <w:t xml:space="preserve">[Morning Call,</w:t>
      </w:r>
      <w:r>
        <w:t xml:space="preserve"> </w:t>
      </w:r>
      <w:hyperlink r:id="rId44">
        <w:r>
          <w:rPr>
            <w:rStyle w:val="Hyperlink"/>
          </w:rPr>
          <w:t xml:space="preserve">5/22/25</w:t>
        </w:r>
      </w:hyperlink>
      <w:r>
        <w:t xml:space="preserve">]</w:t>
      </w:r>
    </w:p>
    <w:p>
      <w:pPr>
        <w:pStyle w:val="FirstParagraph"/>
      </w:pPr>
      <w:r>
        <w:rPr>
          <w:bCs/>
          <w:b/>
        </w:rPr>
        <w:t xml:space="preserve">Mackenzie On House Republicans’ Reconciliation Bill: “There Are Some Really Positive Provisions In This Legislation.”</w:t>
      </w:r>
      <w:r>
        <w:t xml:space="preserve"> </w:t>
      </w:r>
      <w:r>
        <w:t xml:space="preserve">According to the Lehigh Valley News, "Hours after casting an essential vote for the Republican Party's ‘big beautiful bill’ that would reallocate billions of federal dollars to fund tax breaks, U.S. Rep. Ryan Mackenzie hailed the legislation as a boon for Lehigh Valley residents and the American economy. ‘My focus from a tax perspective has been on working families and seniors. There are some really positive provisions in this legislation,’ the freshman Republican said in an interview with</w:t>
      </w:r>
      <w:r>
        <w:t xml:space="preserve"> </w:t>
      </w:r>
      <w:hyperlink r:id="rId45">
        <w:r>
          <w:rPr>
            <w:rStyle w:val="Hyperlink"/>
          </w:rPr>
          <w:t xml:space="preserve">LehighValleyNews.com</w:t>
        </w:r>
      </w:hyperlink>
      <w:r>
        <w:t xml:space="preserve">." [Lehigh Valley News,</w:t>
      </w:r>
      <w:r>
        <w:t xml:space="preserve"> </w:t>
      </w:r>
      <w:hyperlink r:id="rId46">
        <w:r>
          <w:rPr>
            <w:rStyle w:val="Hyperlink"/>
          </w:rPr>
          <w:t xml:space="preserve">5/25/25</w:t>
        </w:r>
      </w:hyperlink>
      <w:r>
        <w:t xml:space="preserve">]</w:t>
      </w:r>
    </w:p>
    <w:p>
      <w:pPr>
        <w:pStyle w:val="BodyText"/>
      </w:pPr>
      <w:r>
        <w:rPr>
          <w:bCs/>
          <w:b/>
        </w:rPr>
        <w:t xml:space="preserve">Mackenzie Claimed House Republicans’ Reconciliation Bill Delivered “Real Relief For Seniors And Working Families.”</w:t>
      </w:r>
      <w:r>
        <w:t xml:space="preserve"> According to a press release from Rep. Ryan Mackenzie, "Today, Congressman Ryan Mackenzie, representing the Greater Lehigh Valley in Pennsylvania’s 7th Congressional District, voted to pass a comprehensive budget reconciliation bill that follows through on his promises to our communities and delivers major wins for working families, border security, and America’s fiscal future.  ‘This budget delivers real relief for seniors and working families, secures our border, and reins in reckless spending,’ said Congressman Mackenzie. ‘After years of wide-open borders, uncontrolled inflation, and government spending run amok, this budget finally addresses the needs of our community and our country. We’re delivering tax relief, boosting take-home pay, and improving the vitality and efficiency of critical programs. These are the commonsense solutions that people across the Greater Lehigh Valley are counting on.’" [Press Release – Rep. Ryan Mackenzie,</w:t>
      </w:r>
      <w:r>
        <w:t xml:space="preserve"> </w:t>
      </w:r>
      <w:hyperlink r:id="rId43">
        <w:r>
          <w:rPr>
            <w:rStyle w:val="Hyperlink"/>
          </w:rPr>
          <w:t xml:space="preserve">5/22/25</w:t>
        </w:r>
      </w:hyperlink>
      <w:r>
        <w:t xml:space="preserve">]</w:t>
      </w:r>
    </w:p>
    <w:p>
      <w:pPr>
        <w:pStyle w:val="BodyText"/>
      </w:pPr>
      <w:r>
        <w:rPr>
          <w:bCs/>
          <w:b/>
        </w:rPr>
        <w:t xml:space="preserve">Mackenzie Spokesperson: “The Commonsense Budget Passed By The House Will Save Working People And Seniors Thousands Of Dollars, Secure The Border Once And For All, And Protect Vital Services For Vulnerable Americans.”</w:t>
      </w:r>
      <w:r>
        <w:t xml:space="preserve"> </w:t>
      </w:r>
      <w:r>
        <w:t xml:space="preserve">According to the Lehigh Valley News, "Mackenzie praised the bill for securing the border and raising the child tax credit. He also approved of how the bill would preserve Medicaid for children and seniors while cutting benefits to people illegally in the country.  In a prepared statement Monday, Mackenzie's staff cast the criticisms of the Medicaid vote as the cries of out-of-touch liberals. Mackenzie has previously noted that polling showed the American public broadly supports adding work requirements to federal benefits. ‘The commonsense budget passed by the House will save working people and seniors thousands of dollars, secure the border once and for all, and protect vital services for vulnerable Americans. Congressman Mackenzie will keep fighting to deliver on the things he has promised the people of the Greater Lehigh Valley,’ said Arnaud Armstrong, a spokesman." [Lehigh Valley News,</w:t>
      </w:r>
      <w:r>
        <w:t xml:space="preserve"> </w:t>
      </w:r>
      <w:hyperlink r:id="rId47">
        <w:r>
          <w:rPr>
            <w:rStyle w:val="Hyperlink"/>
          </w:rPr>
          <w:t xml:space="preserve">6/2/25</w:t>
        </w:r>
      </w:hyperlink>
      <w:r>
        <w:t xml:space="preserve">]</w:t>
      </w:r>
    </w:p>
    <w:p>
      <w:pPr>
        <w:pStyle w:val="BodyText"/>
      </w:pPr>
      <w:r>
        <w:rPr>
          <w:bCs/>
          <w:b/>
        </w:rPr>
        <w:t xml:space="preserve">Mackenzie Called The Republican Reconciliation Bill An “Unprecedented Win For Workers.”</w:t>
      </w:r>
      <w:r>
        <w:t xml:space="preserve"> </w:t>
      </w:r>
      <w:r>
        <w:t xml:space="preserve">According to a press release from Rep. Ryan Mackenzie, "Congressman Ryan Mackenzie, representing the Greater Lehigh Valley in Pennsylvania’s 7th Congressional District, visited two local businesses yesterday to highlight benefits from the One Big Beautiful Bill for small businesses, service employees, and working families. The visits, part of a districtwide effort to highlight key provisions of the One Big Beautiful Bill, included stops at Gentlemen’s Barbershop in Bethlehem and The Boatyard Restaurant in Lehighton. Congressman Mackenzie met with employees and customers to discuss how the new budget helps workers keep more of what they earn while empowering small businesses. ‘The One Big Beautiful Bill is an unprecedented win for workers and small businesses in the Greater Lehigh Valley,’ said Congressman Mackenzie. ‘By delivering tax relief on tips and overtime, supporting working families with an expanded Child Tax Credit, and making permanent the small business tax deduction, we're delivering real results for our region.’" [Press Release – Rep. Ryan Mackenzie,</w:t>
      </w:r>
      <w:r>
        <w:t xml:space="preserve"> </w:t>
      </w:r>
      <w:hyperlink r:id="rId22">
        <w:r>
          <w:rPr>
            <w:rStyle w:val="Hyperlink"/>
          </w:rPr>
          <w:t xml:space="preserve">8/1/25</w:t>
        </w:r>
      </w:hyperlink>
      <w:r>
        <w:t xml:space="preserve">]</w:t>
      </w:r>
    </w:p>
    <w:bookmarkEnd w:id="48"/>
    <w:bookmarkStart w:id="53" w:name="X5628920a35e40a2c246285275472a29eea29b87"/>
    <w:p>
      <w:pPr>
        <w:pStyle w:val="Heading3"/>
      </w:pPr>
      <w:r>
        <w:t xml:space="preserve">Mackenzie Faced Criticism for His Votes to Cut Medicaid</w:t>
      </w:r>
    </w:p>
    <w:p>
      <w:pPr>
        <w:pStyle w:val="FirstParagraph"/>
      </w:pPr>
      <w:r>
        <w:rPr>
          <w:bCs/>
          <w:b/>
        </w:rPr>
        <w:t xml:space="preserve">HEADLINE: "Outside Congressman's Office, Protesters Make Noise Over Potential Medicaid Cuts"</w:t>
      </w:r>
      <w:r>
        <w:t xml:space="preserve"> </w:t>
      </w:r>
      <w:r>
        <w:t xml:space="preserve">[Lehigh Valley News,</w:t>
      </w:r>
      <w:r>
        <w:t xml:space="preserve"> </w:t>
      </w:r>
      <w:hyperlink r:id="rId49">
        <w:r>
          <w:rPr>
            <w:rStyle w:val="Hyperlink"/>
          </w:rPr>
          <w:t xml:space="preserve">2/19/25</w:t>
        </w:r>
      </w:hyperlink>
      <w:r>
        <w:t xml:space="preserve">]</w:t>
      </w:r>
    </w:p>
    <w:p>
      <w:pPr>
        <w:numPr>
          <w:ilvl w:val="0"/>
          <w:numId w:val="1005"/>
        </w:numPr>
        <w:pStyle w:val="Compact"/>
      </w:pPr>
      <w:r>
        <w:rPr>
          <w:bCs/>
          <w:b/>
        </w:rPr>
        <w:t xml:space="preserve">2/19/25: Staff At Mackenzie’s District Office Did Not Address The Crowd Of Protestors Urging Mackenzie To Stand Against Medicaid Cuts.</w:t>
      </w:r>
      <w:r>
        <w:t xml:space="preserve"> </w:t>
      </w:r>
      <w:r>
        <w:t xml:space="preserve">According to Lehigh Valley News, "Bearing signs and chanting, ‘Stand up, fight back!,’ more than 100 protesters gathered outside U.S. Rep. Ryan Mackenzie's office Wednesday to urge him to stand against potential cuts to Medicaid. […] No one from Mackenzie's staff left the office to address the protestors, though organizers encouraged attendees to visit his office in small groups to express their concerns over potential Medicaid cuts." [Lehigh Valley News,</w:t>
      </w:r>
      <w:r>
        <w:t xml:space="preserve"> </w:t>
      </w:r>
      <w:hyperlink r:id="rId49">
        <w:r>
          <w:rPr>
            <w:rStyle w:val="Hyperlink"/>
          </w:rPr>
          <w:t xml:space="preserve">2/19/25</w:t>
        </w:r>
      </w:hyperlink>
      <w:r>
        <w:t xml:space="preserve">]</w:t>
      </w:r>
    </w:p>
    <w:p>
      <w:pPr>
        <w:pStyle w:val="FirstParagraph"/>
      </w:pPr>
      <w:r>
        <w:rPr>
          <w:bCs/>
          <w:b/>
        </w:rPr>
        <w:t xml:space="preserve">HEADLINE: "Rep. Ryan Mackenzie Faces Criticism Over Support For Medicaid Cuts"</w:t>
      </w:r>
      <w:r>
        <w:t xml:space="preserve"> </w:t>
      </w:r>
      <w:r>
        <w:t xml:space="preserve">[Lehigh Valley Public Radio,</w:t>
      </w:r>
      <w:r>
        <w:t xml:space="preserve"> </w:t>
      </w:r>
      <w:hyperlink r:id="rId50">
        <w:r>
          <w:rPr>
            <w:rStyle w:val="Hyperlink"/>
          </w:rPr>
          <w:t xml:space="preserve">3/21/25</w:t>
        </w:r>
      </w:hyperlink>
      <w:r>
        <w:t xml:space="preserve">]</w:t>
      </w:r>
    </w:p>
    <w:p>
      <w:pPr>
        <w:pStyle w:val="BodyText"/>
      </w:pPr>
      <w:r>
        <w:rPr>
          <w:bCs/>
          <w:b/>
        </w:rPr>
        <w:t xml:space="preserve">HEADLINE: "Protesters Sound Off On Rep. Ryan Mackenzie For 1st Time Since Medicaid Vote"</w:t>
      </w:r>
      <w:r>
        <w:t xml:space="preserve"> </w:t>
      </w:r>
      <w:r>
        <w:t xml:space="preserve">[Lehigh Valley News,</w:t>
      </w:r>
      <w:r>
        <w:t xml:space="preserve"> </w:t>
      </w:r>
      <w:hyperlink r:id="rId47">
        <w:r>
          <w:rPr>
            <w:rStyle w:val="Hyperlink"/>
          </w:rPr>
          <w:t xml:space="preserve">6/2/25</w:t>
        </w:r>
      </w:hyperlink>
      <w:r>
        <w:t xml:space="preserve">]</w:t>
      </w:r>
    </w:p>
    <w:bookmarkStart w:id="52" w:name="Xfdad902ef37f3778aaf3cf5cfed656adc837b55"/>
    <w:p>
      <w:pPr>
        <w:pStyle w:val="Heading4"/>
      </w:pPr>
      <w:r>
        <w:t xml:space="preserve">Local PA-07 Nursing Home Said Medicaid Covered 35 To 40-Percent Of Their Patients And Warned Against Changes In Coverage</w:t>
      </w:r>
    </w:p>
    <w:p>
      <w:pPr>
        <w:pStyle w:val="FirstParagraph"/>
      </w:pPr>
      <w:r>
        <w:rPr>
          <w:bCs/>
          <w:b/>
        </w:rPr>
        <w:t xml:space="preserve">Fellowship Community CEO Mary Kay McMahon Said Medicaid Covered 35 To 40-Percent Of The Cost Of Care For Their Nursing Home Patients And A Medicaid Cut Could Force Them To Sell The Service Or Eliminate Beds.</w:t>
      </w:r>
      <w:r>
        <w:t xml:space="preserve"> According to the Associated Press, "‘It’s definitely a very hot topic for us right now, 100%,’ said Mary Kay McMahon, president and CEO of the nonprofit Fellowship Community, which operates a nursing home outside Allentown in Mackenzie’s district.  McMahon estimated that Medicaid covers about 35% to 40% of the cost to care for a skilled nursing patient, and a Medicaid cut might force Fellowship Community to sell the service or eliminate beds.  ‘There’s very few options left, to be honest, and I don’t know where these people are going to go for that care,’ McMahon said. ‘That’s what concerns me.’" [Associated Press,</w:t>
      </w:r>
      <w:r>
        <w:t xml:space="preserve"> </w:t>
      </w:r>
      <w:hyperlink r:id="rId51">
        <w:r>
          <w:rPr>
            <w:rStyle w:val="Hyperlink"/>
          </w:rPr>
          <w:t xml:space="preserve">3/1/25</w:t>
        </w:r>
      </w:hyperlink>
      <w:r>
        <w:t xml:space="preserve">]</w:t>
      </w:r>
    </w:p>
    <w:p>
      <w:pPr>
        <w:numPr>
          <w:ilvl w:val="0"/>
          <w:numId w:val="1006"/>
        </w:numPr>
        <w:pStyle w:val="Compact"/>
      </w:pPr>
      <w:r>
        <w:rPr>
          <w:bCs/>
          <w:b/>
        </w:rPr>
        <w:t xml:space="preserve">McMahon: “There’s Very Few Options Left, To Be Honest, And I Don’t Know Where These People Are Going To Go For That Care.”</w:t>
      </w:r>
      <w:r>
        <w:t xml:space="preserve"> </w:t>
      </w:r>
      <w:r>
        <w:t xml:space="preserve">According to the Associated Press, "‘It’s definitely a very hot topic for us right now, 100%,’ said Mary Kay McMahon, president and CEO of the nonprofit Fellowship Community, which operates a nursing home outside Allentown in Mackenzie’s district.  McMahon estimated that Medicaid covers about 35% to 40% of the cost to care for a skilled nursing patient, and a Medicaid cut might force Fellowship Community to sell the service or eliminate beds.  ‘There’s very few options left, to be honest, and I don’t know where these people are going to go for that care,’ McMahon said. ‘That’s what concerns me.’" [Associated Press,</w:t>
      </w:r>
      <w:r>
        <w:t xml:space="preserve"> </w:t>
      </w:r>
      <w:hyperlink r:id="rId51">
        <w:r>
          <w:rPr>
            <w:rStyle w:val="Hyperlink"/>
          </w:rPr>
          <w:t xml:space="preserve">3/1/25</w:t>
        </w:r>
      </w:hyperlink>
      <w:r>
        <w:t xml:space="preserve">]</w:t>
      </w:r>
    </w:p>
    <w:bookmarkEnd w:id="52"/>
    <w:bookmarkEnd w:id="53"/>
    <w:bookmarkEnd w:id="54"/>
    <w:bookmarkStart w:id="59" w:name="Xe6ea96890fdc63062a3115982daee66767b2ffa"/>
    <w:p>
      <w:pPr>
        <w:pStyle w:val="Heading2"/>
      </w:pPr>
      <w:r>
        <w:t xml:space="preserve">Mackenzie Has Previously Aligned Himself With Efforts To Repeal The Affordable Care Act</w:t>
      </w:r>
    </w:p>
    <w:bookmarkStart w:id="55" w:name="Xbcfdbee10ab418aa69f7e277619bbe56745becd"/>
    <w:p>
      <w:pPr>
        <w:pStyle w:val="Heading3"/>
      </w:pPr>
      <w:r>
        <w:t xml:space="preserve">October 2024: At A Mackenzie Campaign Event, House Speaker Mike Johnson Said He Would Get Rid of The Affordable Care Act</w:t>
      </w:r>
    </w:p>
    <w:p>
      <w:pPr>
        <w:pStyle w:val="FirstParagraph"/>
      </w:pPr>
      <w:r>
        <w:rPr>
          <w:bCs/>
          <w:b/>
        </w:rPr>
        <w:t xml:space="preserve">October 2024: At A Campaign Event For Mackenzie, U.S. House Speaker Mike Johnson Said He Would Get Rid Of The Affordable Care Act.</w:t>
      </w:r>
      <w:r>
        <w:t xml:space="preserve"> According to Salon, “If former President Donald Trump returns to the White House, Speaker of the House Mike Johnson, R-La., says he will take another swing at repealing the Affordable Care Act (ACA), legislation that was enacted by former President Barack Obama in 2010 to expand health care coverage to poorer and middle-class Americans. In its place, he proposed ‘massive reform,’ but did not offer details on what they would entail. ‘Health care reform’s going to be a big part of the agenda. When I say we’re going to have a very aggressive first 100 days agenda, we got a lot of things still on the table,’ Johnson said at a campaign event for GOP House candidate Ryan Mackenzie in Pennsylvania. ‘No Obamacare?’ an attendee asked Johnson, using the shorthand name for the ACA. ‘No Obamacare,’ Johnson responded, rolling his eyes. ‘The ACA is so deeply ingrained, we need massive reform to make this work, and we got a lot of ideas on how to do that.’” [Salon,</w:t>
      </w:r>
      <w:r>
        <w:t xml:space="preserve"> </w:t>
      </w:r>
      <w:hyperlink r:id="rId25">
        <w:r>
          <w:rPr>
            <w:rStyle w:val="Hyperlink"/>
          </w:rPr>
          <w:t xml:space="preserve">10/31/24</w:t>
        </w:r>
      </w:hyperlink>
      <w:r>
        <w:t xml:space="preserve">]</w:t>
      </w:r>
    </w:p>
    <w:bookmarkEnd w:id="55"/>
    <w:bookmarkStart w:id="58" w:name="Xdf18bf5e49e831d970252ba993c3b0206e1f9f6"/>
    <w:p>
      <w:pPr>
        <w:pStyle w:val="Heading3"/>
      </w:pPr>
      <w:r>
        <w:t xml:space="preserve">Mackenzie Has Previously Criticized the Affordable Care Act and Faulted Congress for Failing to Repeal and Replace It</w:t>
      </w:r>
    </w:p>
    <w:p>
      <w:pPr>
        <w:pStyle w:val="FirstParagraph"/>
      </w:pPr>
      <w:r>
        <w:rPr>
          <w:bCs/>
          <w:b/>
        </w:rPr>
        <w:t xml:space="preserve">2017: Mackenzie Criticized Congress For Failing To Repeal And Replace The Affordable Care Act.</w:t>
      </w:r>
      <w:r>
        <w:t xml:space="preserve"> </w:t>
      </w:r>
      <w:r>
        <w:t xml:space="preserve">According to the Guardian, "While no one seems to want to attack Trump, it's clearly open season on Congress, including for Republicans, whose party is currently in charge. ‘There is no doubt that the failure to repeal and replace Obamacare lies at the feet of Congress,’ said Mackenzie. ‘You can't frame it any other way.’" [The Guardian,</w:t>
      </w:r>
      <w:r>
        <w:t xml:space="preserve"> </w:t>
      </w:r>
      <w:hyperlink r:id="rId24">
        <w:r>
          <w:rPr>
            <w:rStyle w:val="Hyperlink"/>
          </w:rPr>
          <w:t xml:space="preserve">9/21/17</w:t>
        </w:r>
      </w:hyperlink>
      <w:r>
        <w:t xml:space="preserve">]</w:t>
      </w:r>
    </w:p>
    <w:p>
      <w:pPr>
        <w:pStyle w:val="BodyText"/>
      </w:pPr>
      <w:r>
        <w:rPr>
          <w:bCs/>
          <w:b/>
        </w:rPr>
        <w:t xml:space="preserve">2014: Mackenzie Criticized The Cost Of The Affordable Care Act And Encouraged The Governor To Rein In Spending And Emphasize “The Right Priorities.”</w:t>
      </w:r>
      <w:r>
        <w:t xml:space="preserve"> According to a press release from Pennsylvania State Rep. Ryan Mackenzie, "Pennsylvania faces a projected budget deficit of nearly $1.4 billion. Pension costs are largely responsible, contributing $600 million to the shortfall. Another culprit is the Affordable Care Act, also known as ObamaCare, whose implementation is expected to cost the Commonwealth almost $220 million this year. 'Clearly, with a deficit of this magnitude, we must be careful not to overpromise on what we can deliver,' said Mackenzie. 'I am encouraged that the governor has proposed to address the issue by reining in spending and emphasizing the right priorities, not raising taxes.'" [Press Release – Pennsylvania State Rep. Ryan Mackenzie, 2/4/14]</w:t>
      </w:r>
    </w:p>
    <w:bookmarkStart w:id="57" w:name="X85cd6f0ed6edd7b177b8554d5d3194e78569d0f"/>
    <w:p>
      <w:pPr>
        <w:pStyle w:val="Heading4"/>
      </w:pPr>
      <w:r>
        <w:t xml:space="preserve">The Affordable Care Act Allowed States To Expand Medicaid, Which Has Dramatically Lowered The Uninsured Rate Among Low-Income Workers</w:t>
      </w:r>
    </w:p>
    <w:p>
      <w:pPr>
        <w:pStyle w:val="FirstParagraph"/>
      </w:pPr>
      <w:r>
        <w:rPr>
          <w:bCs/>
          <w:b/>
        </w:rPr>
        <w:t xml:space="preserve">The Affordable Care Act Allowed States To Expand Medicaid And States That Did Had Dramatically Lowered The Number Of People Without Health Insurance.</w:t>
      </w:r>
      <w:r>
        <w:t xml:space="preserve"> 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56">
        <w:r>
          <w:rPr>
            <w:rStyle w:val="Hyperlink"/>
          </w:rPr>
          <w:t xml:space="preserve">6/14/24</w:t>
        </w:r>
      </w:hyperlink>
      <w:r>
        <w:t xml:space="preserve">]</w:t>
      </w:r>
    </w:p>
    <w:p>
      <w:pPr>
        <w:numPr>
          <w:ilvl w:val="0"/>
          <w:numId w:val="1007"/>
        </w:numPr>
        <w:pStyle w:val="Compact"/>
      </w:pPr>
      <w:r>
        <w:rPr>
          <w:bCs/>
          <w:b/>
        </w:rPr>
        <w:t xml:space="preserve">The Uninsured Rate Among Low-Income Workers Fell From 38 Percent In 2013 To 17 Percent In 2022, Which Coincided With Implementation Of Medicaid Expansion.</w:t>
      </w:r>
      <w:r>
        <w:t xml:space="preserve"> 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56">
        <w:r>
          <w:rPr>
            <w:rStyle w:val="Hyperlink"/>
          </w:rPr>
          <w:t xml:space="preserve">6/14/24</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LehighValleyNews.com" TargetMode="External" /><Relationship Type="http://schemas.openxmlformats.org/officeDocument/2006/relationships/hyperlink" Id="rId36" Target="http://clerk.house.gov/evs/2025/roll050.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1" Target="https://apnews.com/article/congress-trump-pennsylvania-medicaid-tariffs-republicans-2026-7fa86e06996ea2d9632f766a3215f54d" TargetMode="External" /><Relationship Type="http://schemas.openxmlformats.org/officeDocument/2006/relationships/hyperlink" Id="rId43" Target="https://mackenzie.house.gov/media/press-releases/congressman-mackenzie-applauds-passage-budget-reconciliation-bill" TargetMode="External" /><Relationship Type="http://schemas.openxmlformats.org/officeDocument/2006/relationships/hyperlink" Id="rId22" Target="https://mackenzie.house.gov/media/press-releases/congressman-mackenzie-highlights-obbb-benefits-small-businesses-service"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7" Target="https://plus.cq.com/vote/2025/H/50?4" TargetMode="External" /><Relationship Type="http://schemas.openxmlformats.org/officeDocument/2006/relationships/hyperlink" Id="rId33" Target="https://www.cbpp.org/blog/house-republican-budget-takes-away-health-care-food-aid-to-pay-for-expanded-tax-cuts-for" TargetMode="External" /><Relationship Type="http://schemas.openxmlformats.org/officeDocument/2006/relationships/hyperlink" Id="rId56"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38" Target="https://www.congress.gov/bill/119th-congress/house-concurrent-resolution/14/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2" Target="https://www.lehighvalleylive.com/news/2025/02/northampton-county-executive-announces-hes-running-for-congress.html" TargetMode="External" /><Relationship Type="http://schemas.openxmlformats.org/officeDocument/2006/relationships/hyperlink" Id="rId49" Target="https://www.lehighvalleynews.com/elections/outside-congressmans-office-protesters-make-noise-over-potential-medicaid-cuts" TargetMode="External" /><Relationship Type="http://schemas.openxmlformats.org/officeDocument/2006/relationships/hyperlink" Id="rId47" Target="https://www.lehighvalleynews.com/elections/protesters-sound-off-on-rep-ryan-mackenzie-for-1st-time-since-medicaid-vote" TargetMode="External" /><Relationship Type="http://schemas.openxmlformats.org/officeDocument/2006/relationships/hyperlink" Id="rId46" Target="https://www.lehighvalleynews.com/elections/u-s-rep-mackenzie-on-big-beautiful-bill-vote-we-shouldnt-be-saying-a-work-requirement-is-a-negative-thing" TargetMode="External" /><Relationship Type="http://schemas.openxmlformats.org/officeDocument/2006/relationships/hyperlink" Id="rId44" Target="https://www.mcall.com/2025/05/22/rayn-mackenzie-big-beautiful-bill-vote/" TargetMode="External" /><Relationship Type="http://schemas.openxmlformats.org/officeDocument/2006/relationships/hyperlink" Id="rId39" Target="https://www.nytimes.com/2025/02/25/upshot/republicans-medicaid-house-budget.html" TargetMode="External" /><Relationship Type="http://schemas.openxmlformats.org/officeDocument/2006/relationships/hyperlink" Id="rId34" Target="https://www.politico.com/live-updates/2025/05/13/congress/cbo-megabill-medicaid-00345235" TargetMode="External" /><Relationship Type="http://schemas.openxmlformats.org/officeDocument/2006/relationships/hyperlink" Id="rId25" Target="https://www.salon.com/2024/10/31/mike-johnson-pledges-to-scrap-if-wins-saying-it-will-be-a-big-part-of-the-agenda/" TargetMode="External" /><Relationship Type="http://schemas.openxmlformats.org/officeDocument/2006/relationships/hyperlink" Id="rId24" Target="https://www.theguardian.com/us-news/2017/sep/21/trumps-big-test-will-his-swing-voters-stay-loyal"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0" Target="https://www.wdiy.org/wdiy-headlines/2025-03-21/rep-ryan-mackenzie-faces-criticism-over-support-for-medicaid-cuts-wdiy-local-news" TargetMode="External" /></Relationships>
</file>

<file path=word/_rels/footnotes.xml.rels><?xml version="1.0" encoding="UTF-8"?><Relationships xmlns="http://schemas.openxmlformats.org/package/2006/relationships"><Relationship Type="http://schemas.openxmlformats.org/officeDocument/2006/relationships/hyperlink" Id="rId45" Target="http://LehighValleyNews.com" TargetMode="External" /><Relationship Type="http://schemas.openxmlformats.org/officeDocument/2006/relationships/hyperlink" Id="rId36" Target="http://clerk.house.gov/evs/2025/roll050.xml" TargetMode="External" /><Relationship Type="http://schemas.openxmlformats.org/officeDocument/2006/relationships/hyperlink" Id="rId30"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51" Target="https://apnews.com/article/congress-trump-pennsylvania-medicaid-tariffs-republicans-2026-7fa86e06996ea2d9632f766a3215f54d" TargetMode="External" /><Relationship Type="http://schemas.openxmlformats.org/officeDocument/2006/relationships/hyperlink" Id="rId43" Target="https://mackenzie.house.gov/media/press-releases/congressman-mackenzie-applauds-passage-budget-reconciliation-bill" TargetMode="External" /><Relationship Type="http://schemas.openxmlformats.org/officeDocument/2006/relationships/hyperlink" Id="rId22" Target="https://mackenzie.house.gov/media/press-releases/congressman-mackenzie-highlights-obbb-benefits-small-businesses-service" TargetMode="External" /><Relationship Type="http://schemas.openxmlformats.org/officeDocument/2006/relationships/hyperlink" Id="rId31"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37" Target="https://plus.cq.com/vote/2025/H/50?4" TargetMode="External" /><Relationship Type="http://schemas.openxmlformats.org/officeDocument/2006/relationships/hyperlink" Id="rId33" Target="https://www.cbpp.org/blog/house-republican-budget-takes-away-health-care-food-aid-to-pay-for-expanded-tax-cuts-for" TargetMode="External" /><Relationship Type="http://schemas.openxmlformats.org/officeDocument/2006/relationships/hyperlink" Id="rId56" Target="https://www.cbpp.org/research/health/medicaid-expansion-frequently-asked-questions-0" TargetMode="External" /><Relationship Type="http://schemas.openxmlformats.org/officeDocument/2006/relationships/hyperlink" Id="rId32" Target="https://www.cnn.com/2025/05/02/politics/what-is-in-trump-tax-spending-cuts-package" TargetMode="External" /><Relationship Type="http://schemas.openxmlformats.org/officeDocument/2006/relationships/hyperlink" Id="rId28" Target="https://www.congress.gov/bill/119th-congress/house-bill/1/all-actions" TargetMode="External" /><Relationship Type="http://schemas.openxmlformats.org/officeDocument/2006/relationships/hyperlink" Id="rId38" Target="https://www.congress.gov/bill/119th-congress/house-concurrent-resolution/14/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42" Target="https://www.lehighvalleylive.com/news/2025/02/northampton-county-executive-announces-hes-running-for-congress.html" TargetMode="External" /><Relationship Type="http://schemas.openxmlformats.org/officeDocument/2006/relationships/hyperlink" Id="rId49" Target="https://www.lehighvalleynews.com/elections/outside-congressmans-office-protesters-make-noise-over-potential-medicaid-cuts" TargetMode="External" /><Relationship Type="http://schemas.openxmlformats.org/officeDocument/2006/relationships/hyperlink" Id="rId47" Target="https://www.lehighvalleynews.com/elections/protesters-sound-off-on-rep-ryan-mackenzie-for-1st-time-since-medicaid-vote" TargetMode="External" /><Relationship Type="http://schemas.openxmlformats.org/officeDocument/2006/relationships/hyperlink" Id="rId46" Target="https://www.lehighvalleynews.com/elections/u-s-rep-mackenzie-on-big-beautiful-bill-vote-we-shouldnt-be-saying-a-work-requirement-is-a-negative-thing" TargetMode="External" /><Relationship Type="http://schemas.openxmlformats.org/officeDocument/2006/relationships/hyperlink" Id="rId44" Target="https://www.mcall.com/2025/05/22/rayn-mackenzie-big-beautiful-bill-vote/" TargetMode="External" /><Relationship Type="http://schemas.openxmlformats.org/officeDocument/2006/relationships/hyperlink" Id="rId39" Target="https://www.nytimes.com/2025/02/25/upshot/republicans-medicaid-house-budget.html" TargetMode="External" /><Relationship Type="http://schemas.openxmlformats.org/officeDocument/2006/relationships/hyperlink" Id="rId34" Target="https://www.politico.com/live-updates/2025/05/13/congress/cbo-megabill-medicaid-00345235" TargetMode="External" /><Relationship Type="http://schemas.openxmlformats.org/officeDocument/2006/relationships/hyperlink" Id="rId25" Target="https://www.salon.com/2024/10/31/mike-johnson-pledges-to-scrap-if-wins-saying-it-will-be-a-big-part-of-the-agenda/" TargetMode="External" /><Relationship Type="http://schemas.openxmlformats.org/officeDocument/2006/relationships/hyperlink" Id="rId24" Target="https://www.theguardian.com/us-news/2017/sep/21/trumps-big-test-will-his-swing-voters-stay-loyal"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0" Target="https://www.wdiy.org/wdiy-headlines/2025-03-21/rep-ryan-mackenzie-faces-criticism-over-support-for-medicaid-cuts-wdiy-local-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1Z</dcterms:created>
  <dcterms:modified xsi:type="dcterms:W3CDTF">2026-01-27T02:12:31Z</dcterms:modified>
</cp:coreProperties>
</file>

<file path=docProps/custom.xml><?xml version="1.0" encoding="utf-8"?>
<Properties xmlns="http://schemas.openxmlformats.org/officeDocument/2006/custom-properties" xmlns:vt="http://schemas.openxmlformats.org/officeDocument/2006/docPropsVTypes"/>
</file>